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jpg" ContentType="image/jpeg"/>
  <Override PartName="/word/media/image2.jp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esorerí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Secretaría</w:t>
      </w:r>
      <w:r>
        <w:t xml:space="preserve"> </w:t>
      </w:r>
      <w:r>
        <w:t xml:space="preserve">de</w:t>
      </w:r>
      <w:r>
        <w:t xml:space="preserve"> </w:t>
      </w:r>
      <w:r>
        <w:t xml:space="preserve">Administración</w:t>
      </w:r>
      <w:r>
        <w:t xml:space="preserve"> </w:t>
      </w:r>
      <w:r>
        <w:t xml:space="preserve">y</w:t>
      </w:r>
      <w:r>
        <w:t xml:space="preserve"> </w:t>
      </w:r>
      <w:r>
        <w:t xml:space="preserve">Finanzas</w:t>
      </w:r>
    </w:p>
    <w:p>
      <w:pPr>
        <w:pStyle w:val="Fecha"/>
      </w:pPr>
      <w:r>
        <w:t xml:space="preserve">5/3/2021</w:t>
      </w:r>
    </w:p>
    <w:bookmarkStart w:id="21" w:name="tema-1"/>
    <w:p>
      <w:pPr>
        <w:pStyle w:val="Ttulo2"/>
      </w:pPr>
      <w:r>
        <w:t xml:space="preserve">Tema 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0774A7" w:rsidRPr="001A16D2" w:rsidSect="008C6501">
      <w:headerReference w:type="default" r:id="rId9"/>
      <w:footerReference w:type="default" r:id="rId10"/>
      <w:pgSz w:w="12240" w:h="15840"/>
      <w:pgMar w:top="1418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B8CF1" w14:textId="5B101BBB" w:rsidR="008C6501" w:rsidRDefault="008C6501">
    <w:pPr>
      <w:pStyle w:val="Piedepgina"/>
    </w:pPr>
    <w:r w:rsidRPr="008C6501">
      <w:rPr>
        <w:noProof/>
      </w:rPr>
      <w:drawing>
        <wp:anchor distT="0" distB="0" distL="114300" distR="114300" simplePos="0" relativeHeight="251662336" behindDoc="0" locked="0" layoutInCell="1" allowOverlap="1" wp14:anchorId="24975CEC" wp14:editId="6E06C886">
          <wp:simplePos x="0" y="0"/>
          <wp:positionH relativeFrom="column">
            <wp:posOffset>-275590</wp:posOffset>
          </wp:positionH>
          <wp:positionV relativeFrom="paragraph">
            <wp:posOffset>66675</wp:posOffset>
          </wp:positionV>
          <wp:extent cx="7411720" cy="499745"/>
          <wp:effectExtent l="0" t="0" r="0" b="0"/>
          <wp:wrapNone/>
          <wp:docPr id="9" name="Imagen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1720" cy="499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C6501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CC007AF" wp14:editId="441ED60F">
              <wp:simplePos x="0" y="0"/>
              <wp:positionH relativeFrom="column">
                <wp:posOffset>-262313</wp:posOffset>
              </wp:positionH>
              <wp:positionV relativeFrom="paragraph">
                <wp:posOffset>66675</wp:posOffset>
              </wp:positionV>
              <wp:extent cx="5189220" cy="283845"/>
              <wp:effectExtent l="0" t="0" r="5080" b="0"/>
              <wp:wrapNone/>
              <wp:docPr id="1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9220" cy="283845"/>
                      </a:xfrm>
                      <a:prstGeom prst="rect">
                        <a:avLst/>
                      </a:prstGeom>
                      <a:solidFill>
                        <a:srgbClr val="1BB600"/>
                      </a:solidFill>
                      <a:ln w="9525">
                        <a:solidFill>
                          <a:srgbClr val="1BB6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3660A4" w14:textId="77777777" w:rsidR="008C6501" w:rsidRPr="003D29D2" w:rsidRDefault="008C6501" w:rsidP="008C6501">
                          <w:pPr>
                            <w:pStyle w:val="Descripcin"/>
                            <w:spacing w:after="0"/>
                            <w:jc w:val="both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2"/>
                            </w:rPr>
                          </w:pPr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 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Tesorerí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de la </w:t>
                          </w:r>
                          <w:r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CDMX-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Subtesorerí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de 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Polític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Fisc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C007AF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7" type="#_x0000_t202" style="position:absolute;margin-left:-20.65pt;margin-top:5.25pt;width:408.6pt;height:22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" fillcolor="#1bb600" strokecolor="#1bb600">
              <v:textbox>
                <w:txbxContent>
                  <w:p w14:paraId="6F3660A4" w14:textId="77777777" w:rsidR="008C6501" w:rsidRPr="003D29D2" w:rsidRDefault="008C6501" w:rsidP="008C6501">
                    <w:pPr>
                      <w:pStyle w:val="Descripcin"/>
                      <w:spacing w:after="0"/>
                      <w:jc w:val="both"/>
                      <w:rPr>
                        <w:rFonts w:ascii="Source Sans Pro" w:hAnsi="Source Sans Pro"/>
                        <w:b/>
                        <w:color w:val="FFFFFF" w:themeColor="background1"/>
                        <w:sz w:val="32"/>
                      </w:rPr>
                    </w:pPr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 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Tesorerí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de la </w:t>
                    </w:r>
                    <w:r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CDMX-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Subtesorerí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de 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Polític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Fisca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33602" w14:textId="3DA3775A" w:rsidR="008C6501" w:rsidRDefault="008C6501">
    <w:pPr>
      <w:pStyle w:val="Encabezado"/>
    </w:pPr>
    <w:r w:rsidRPr="008C6501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9E4409A" wp14:editId="643E03C0">
              <wp:simplePos x="0" y="0"/>
              <wp:positionH relativeFrom="column">
                <wp:posOffset>-279400</wp:posOffset>
              </wp:positionH>
              <wp:positionV relativeFrom="paragraph">
                <wp:posOffset>-372745</wp:posOffset>
              </wp:positionV>
              <wp:extent cx="7418070" cy="737235"/>
              <wp:effectExtent l="0" t="0" r="0" b="0"/>
              <wp:wrapNone/>
              <wp:docPr id="7" name="Grupo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18070" cy="737235"/>
                        <a:chOff x="0" y="0"/>
                        <a:chExt cx="7418070" cy="737235"/>
                      </a:xfrm>
                    </wpg:grpSpPr>
                    <pic:pic xmlns:pic="http://schemas.openxmlformats.org/drawingml/2006/picture">
                      <pic:nvPicPr>
                        <pic:cNvPr id="3" name="Imagen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18070" cy="7372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ángulo 3"/>
                      <wps:cNvSpPr/>
                      <wps:spPr>
                        <a:xfrm>
                          <a:off x="3677920" y="230505"/>
                          <a:ext cx="3699157" cy="428626"/>
                        </a:xfrm>
                        <a:prstGeom prst="rect">
                          <a:avLst/>
                        </a:prstGeom>
                        <a:solidFill>
                          <a:srgbClr val="1BB600"/>
                        </a:solidFill>
                        <a:ln>
                          <a:solidFill>
                            <a:srgbClr val="1BB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BA62D33" id="Grupo 6" o:spid="_x0000_s1026" style="position:absolute;margin-left:-22pt;margin-top:-29.35pt;width:584.1pt;height:58.05pt;z-index:251659264" coordsize="74180,7372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nGAsv33t7K+vYWUAOrGHgZv/6r+uAMvnXZ0dxuLC2iHGOE8DL6T+9/pVuMY2Nga0BrWjQA&#13;&#10;DQALy3abagS+KSkXevwc4cu4d+p5ePCMVKp7u8GAc+Z08O9eI42QxtjjaGMaNGtaNAB4l+kReLkk&#13;&#10;m5UO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7" type="#_x0000_t75" style="position:absolute;width:74180;height:737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">
                <v:imagedata r:id="rId2" o:title=""/>
              </v:shape>
              <v:rect id="Rectángulo 3" o:spid="_x0000_s1028" style="position:absolute;left:36779;top:2305;width:36991;height:428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" fillcolor="#1bb600" strokecolor="#1bb600" strokeweight="2pt"/>
            </v:group>
          </w:pict>
        </mc:Fallback>
      </mc:AlternateContent>
    </w:r>
    <w:r w:rsidRPr="008C650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B07D97" wp14:editId="1FBB01BA">
              <wp:simplePos x="0" y="0"/>
              <wp:positionH relativeFrom="column">
                <wp:posOffset>3439160</wp:posOffset>
              </wp:positionH>
              <wp:positionV relativeFrom="paragraph">
                <wp:posOffset>-201083</wp:posOffset>
              </wp:positionV>
              <wp:extent cx="3693427" cy="558800"/>
              <wp:effectExtent l="0" t="0" r="0" b="0"/>
              <wp:wrapNone/>
              <wp:docPr id="14" name="Cuadro de text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3427" cy="55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74F4D6" w14:textId="77777777" w:rsidR="008C6501" w:rsidRPr="00AB6786" w:rsidRDefault="008C6501" w:rsidP="008C6501">
                          <w:pPr>
                            <w:jc w:val="center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28"/>
                              <w:szCs w:val="28"/>
                              <w:lang w:val="es-ES"/>
                            </w:rPr>
                          </w:pPr>
                          <w:r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28"/>
                              <w:szCs w:val="28"/>
                              <w:lang w:val="es-ES"/>
                            </w:rPr>
                            <w:t>ANÁLISIS DEL EMPLEO Y LA RECAUDACIÓN POR ISN CON DATOS DEL IMSS Y SISCO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B07D97" id="_x0000_t202" coordsize="21600,21600" o:spt="202" path="m,l,21600r21600,l21600,xe">
              <v:stroke joinstyle="miter"/>
              <v:path gradientshapeok="t" o:connecttype="rect"/>
            </v:shapetype>
            <v:shape id="Cuadro de texto 14" o:spid="_x0000_s1026" type="#_x0000_t202" style="position:absolute;margin-left:270.8pt;margin-top:-15.85pt;width:290.8pt;height:4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" filled="f" stroked="f" strokeweight=".5pt">
              <v:textbox>
                <w:txbxContent>
                  <w:p w14:paraId="3774F4D6" w14:textId="77777777" w:rsidR="008C6501" w:rsidRPr="00AB6786" w:rsidRDefault="008C6501" w:rsidP="008C6501">
                    <w:pPr>
                      <w:jc w:val="center"/>
                      <w:rPr>
                        <w:rFonts w:ascii="Source Sans Pro" w:hAnsi="Source Sans Pro"/>
                        <w:b/>
                        <w:color w:val="FFFFFF" w:themeColor="background1"/>
                        <w:sz w:val="28"/>
                        <w:szCs w:val="28"/>
                        <w:lang w:val="es-ES"/>
                      </w:rPr>
                    </w:pPr>
                    <w:r>
                      <w:rPr>
                        <w:rFonts w:ascii="Source Sans Pro" w:hAnsi="Source Sans Pro"/>
                        <w:b/>
                        <w:color w:val="FFFFFF" w:themeColor="background1"/>
                        <w:sz w:val="28"/>
                        <w:szCs w:val="28"/>
                        <w:lang w:val="es-ES"/>
                      </w:rPr>
                      <w:t>ANÁLISIS DEL EMPLEO Y LA RECAUDACIÓN POR ISN CON DATOS DEL IMSS Y SISCO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18AD7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8C6501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C6501"/>
  </w:style>
  <w:style w:type="paragraph" w:styleId="Piedepgina">
    <w:name w:val="footer"/>
    <w:basedOn w:val="Normal"/>
    <w:link w:val="PiedepginaCar"/>
    <w:unhideWhenUsed/>
    <w:rsid w:val="008C6501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C6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</Words>
  <Characters>91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orería de la Ciudad de México</dc:title>
  <dc:creator>Secretaría de Administración y Finanzas</dc:creator>
  <cp:keywords/>
  <dcterms:created xsi:type="dcterms:W3CDTF">2021-05-04T01:18:07Z</dcterms:created>
  <dcterms:modified xsi:type="dcterms:W3CDTF">2021-05-04T01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/2021</vt:lpwstr>
  </property>
  <property fmtid="{D5CDD505-2E9C-101B-9397-08002B2CF9AE}" pid="3" name="output">
    <vt:lpwstr/>
  </property>
</Properties>
</file>